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 xml:space="preserve">Julian </w:t>
      </w:r>
      <w:proofErr w:type="spellStart"/>
      <w:r w:rsidRPr="00BE35BE">
        <w:rPr>
          <w:rFonts w:cstheme="minorHAnsi"/>
          <w:i/>
          <w:sz w:val="28"/>
          <w:szCs w:val="32"/>
        </w:rPr>
        <w:t>Jeisy</w:t>
      </w:r>
      <w:proofErr w:type="spellEnd"/>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 xml:space="preserve">Dr. Anita </w:t>
      </w:r>
      <w:proofErr w:type="spellStart"/>
      <w:r w:rsidRPr="00BE35BE">
        <w:rPr>
          <w:rFonts w:cstheme="minorHAnsi"/>
          <w:i/>
          <w:iCs/>
          <w:sz w:val="28"/>
          <w:szCs w:val="32"/>
        </w:rPr>
        <w:t>Gertise</w:t>
      </w:r>
      <w:r>
        <w:rPr>
          <w:rFonts w:cstheme="minorHAnsi"/>
          <w:i/>
          <w:iCs/>
          <w:sz w:val="28"/>
          <w:szCs w:val="32"/>
        </w:rPr>
        <w:t>r</w:t>
      </w:r>
      <w:proofErr w:type="spellEnd"/>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351F85">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351F85">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w:t>
      </w:r>
      <w:proofErr w:type="spellStart"/>
      <w:r w:rsidR="004F4DEE">
        <w:t>Persistence</w:t>
      </w:r>
      <w:proofErr w:type="spellEnd"/>
      <w:r w:rsidR="004F4DEE">
        <w:t xml:space="preserve"> </w:t>
      </w:r>
      <w:proofErr w:type="spellStart"/>
      <w:r w:rsidR="004F4DEE">
        <w:t>of</w:t>
      </w:r>
      <w:proofErr w:type="spellEnd"/>
      <w:r w:rsidR="004F4DEE">
        <w:t xml:space="preserve">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w:t>
            </w:r>
            <w:proofErr w:type="spellStart"/>
            <w:r>
              <w:t>LxBxH</w:t>
            </w:r>
            <w:proofErr w:type="spellEnd"/>
            <w:r>
              <w:t>)</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 xml:space="preserve">Unter Annahme einer konstanten Drehzahl wird der Programmablauf entsprechend </w:t>
            </w:r>
            <w:proofErr w:type="spellStart"/>
            <w:r>
              <w:t>getacktet</w:t>
            </w:r>
            <w:proofErr w:type="spellEnd"/>
            <w:r>
              <w: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 xml:space="preserve">Pflichtenheft technischer Teil </w:t>
            </w:r>
            <w:proofErr w:type="spellStart"/>
            <w:r>
              <w:t>def</w:t>
            </w:r>
            <w:proofErr w:type="spellEnd"/>
            <w:r>
              <w:t>.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fldSimple w:instr=" SEQ Tabelle \* ARABIC ">
        <w:r>
          <w:rPr>
            <w:noProof/>
          </w:rPr>
          <w:t>1</w:t>
        </w:r>
      </w:fldSimple>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fldSimple w:instr=" SEQ Abbildung \* ARABIC ">
                                    <w:r>
                                      <w:rPr>
                                        <w:noProof/>
                                      </w:rPr>
                                      <w:t>1</w:t>
                                    </w:r>
                                  </w:fldSimple>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fldSimple w:instr=" SEQ Abbildung \* ARABIC ">
                              <w:r>
                                <w:rPr>
                                  <w:noProof/>
                                </w:rPr>
                                <w:t>1</w:t>
                              </w:r>
                            </w:fldSimple>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6" w:name="_Toc33606706"/>
      <w:bookmarkStart w:id="17" w:name="_Ref34606830"/>
      <w:bookmarkStart w:id="18" w:name="_Ref34606840"/>
      <w:bookmarkStart w:id="19" w:name="_Ref34606844"/>
      <w:bookmarkStart w:id="20" w:name="_Ref34606848"/>
      <w:r>
        <w:rPr>
          <w:rFonts w:cs="Times New Roman"/>
        </w:rPr>
        <w:t>Hardware</w:t>
      </w:r>
      <w:bookmarkEnd w:id="16"/>
      <w:bookmarkEnd w:id="17"/>
      <w:bookmarkEnd w:id="18"/>
      <w:bookmarkEnd w:id="19"/>
      <w:bookmarkEnd w:id="20"/>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BF4D9FC" w14:textId="77777777" w:rsidR="007C3D76" w:rsidRDefault="007C3D76" w:rsidP="007C3D76">
      <w:r>
        <w:t>Der Mikrocontroller (</w:t>
      </w:r>
      <w:proofErr w:type="spellStart"/>
      <w:r>
        <w:t>Mc</w:t>
      </w:r>
      <w:proofErr w:type="spellEnd"/>
      <w:r>
        <w:t xml:space="preserve">) ist das zentrale Element der Hardware. Er verarbeitet nicht nur die Daten des Mikrophons und des </w:t>
      </w:r>
      <w:proofErr w:type="spellStart"/>
      <w:r>
        <w:t>Bluetoothmoduls</w:t>
      </w:r>
      <w:proofErr w:type="spellEnd"/>
      <w:r>
        <w:t xml:space="preserve">, sondern steuert auch die Schieberegister für die LEDs. Um diesen Anforderungen gerecht zu werden, muss der </w:t>
      </w:r>
      <w:proofErr w:type="spellStart"/>
      <w:r>
        <w:t>Mc</w:t>
      </w:r>
      <w:proofErr w:type="spellEnd"/>
      <w:r>
        <w:t xml:space="preserve"> genügend schnell sein (rund 24MHz) und einen genug grossen RAM-Speicher (rund 32KB) besitzen. Für die Realisierung wird deshalb ein STM32 Mikrocontroller der Firma </w:t>
      </w:r>
      <w:r w:rsidRPr="000D7AC1">
        <w:t>STMicroelectronics</w:t>
      </w:r>
      <w:r>
        <w:t xml:space="preserve"> verwendet. </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w:t>
      </w:r>
      <w:proofErr w:type="spellStart"/>
      <w:r>
        <w:t>Mc</w:t>
      </w:r>
      <w:proofErr w:type="spellEnd"/>
      <w:r>
        <w:t xml:space="preserve"> wird eine UART-Schnittstelle benötigt. Hierfür wird der FT2232D IC von FTDI Chip verwendet. Da es sich </w:t>
      </w:r>
      <w:r w:rsidR="00B6226E">
        <w:t xml:space="preserve">hierbei </w:t>
      </w:r>
      <w:r>
        <w:t xml:space="preserve">um einen Dual USB </w:t>
      </w:r>
      <w:proofErr w:type="spellStart"/>
      <w:r w:rsidR="00B6226E">
        <w:t>to</w:t>
      </w:r>
      <w:proofErr w:type="spellEnd"/>
      <w:r w:rsidR="00B6226E">
        <w:t xml:space="preserve"> UART Interface handelt, kann der Baustein sowohl für den </w:t>
      </w:r>
      <w:proofErr w:type="spellStart"/>
      <w:proofErr w:type="gramStart"/>
      <w:r w:rsidR="00B6226E">
        <w:t>Mc</w:t>
      </w:r>
      <w:proofErr w:type="spellEnd"/>
      <w:r w:rsidR="00B6226E">
        <w:t>,</w:t>
      </w:r>
      <w:proofErr w:type="gramEnd"/>
      <w:r w:rsidR="00B6226E">
        <w:t xml:space="preserve"> wie auch für das Bluetooth-/</w:t>
      </w:r>
      <w:proofErr w:type="spellStart"/>
      <w:r w:rsidR="00B6226E">
        <w:t>Wlanmodul</w:t>
      </w:r>
      <w:proofErr w:type="spellEnd"/>
      <w:r w:rsidR="00B6226E">
        <w:t xml:space="preserve">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w:t>
      </w:r>
      <w:proofErr w:type="spellStart"/>
      <w:r>
        <w:t>Mc</w:t>
      </w:r>
      <w:proofErr w:type="spellEnd"/>
      <w:r>
        <w:t xml:space="preserve">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767A89D1" w14:textId="7D788199" w:rsidR="007C3D76" w:rsidRDefault="007C3D76" w:rsidP="007C3D76">
      <w:r>
        <w:t>Die POV Kugel besteht aus einer LED-Bahn mit maximal 100 LEDs. Es werden 90° abgewinkelte RGB LEDs (</w:t>
      </w:r>
      <w:r w:rsidR="003A3A96" w:rsidRPr="003A3A96">
        <w:t>MSL0601RGB</w:t>
      </w:r>
      <w:r>
        <w:t>) der Firma Rohm verwendet, mitwelchen man 7 verschiedene Farben darstellen kann. Die LEDs werden vom Mikrokontroller über die Schieberegister angesteuert. Pro Umdrehung werden die LEDs etwa 200-mal aktualisiert, damit das Bild 200 Spalten besitzt. Eine Aktualisierung wird etwa 30us dauern, danach bleiben die LEDs etwa 300us gleich, bis sie wieder erneut aktualisiert werde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 xml:space="preserve">Der Hall-Sensor wird per I/O-Pin mit dem </w:t>
      </w:r>
      <w:proofErr w:type="spellStart"/>
      <w:r w:rsidR="008F4A57">
        <w:t>Mc</w:t>
      </w:r>
      <w:proofErr w:type="spellEnd"/>
      <w:r w:rsidR="008F4A57">
        <w:t xml:space="preserve">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1" w:name="_Toc34608079"/>
                              <w:r>
                                <w:t xml:space="preserve">Abbildung </w:t>
                              </w:r>
                              <w:fldSimple w:instr=" SEQ Abbildung \* ARABIC ">
                                <w:r w:rsidR="00F154CA">
                                  <w:rPr>
                                    <w:noProof/>
                                  </w:rPr>
                                  <w:t>2</w:t>
                                </w:r>
                              </w:fldSimple>
                              <w:r>
                                <w:t>: Aufbau eines Elektret-Mikrophon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2" w:name="_Toc34608079"/>
                        <w:r>
                          <w:t xml:space="preserve">Abbildung </w:t>
                        </w:r>
                        <w:fldSimple w:instr=" SEQ Abbildung \* ARABIC ">
                          <w:r w:rsidR="00F154CA">
                            <w:rPr>
                              <w:noProof/>
                            </w:rPr>
                            <w:t>2</w:t>
                          </w:r>
                        </w:fldSimple>
                        <w:r>
                          <w:t>: Aufbau eines Elektret-Mikrophons.</w:t>
                        </w:r>
                        <w:bookmarkEnd w:id="22"/>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3" w:name="_Toc34608080"/>
                              <w:r>
                                <w:t xml:space="preserve">Abbildung </w:t>
                              </w:r>
                              <w:fldSimple w:instr=" SEQ Abbildung \* ARABIC ">
                                <w:r w:rsidR="00F154CA">
                                  <w:rPr>
                                    <w:noProof/>
                                  </w:rPr>
                                  <w:t>3</w:t>
                                </w:r>
                              </w:fldSimple>
                              <w:r>
                                <w:t xml:space="preserve">: Aufbau des </w:t>
                              </w:r>
                              <w:proofErr w:type="spellStart"/>
                              <w:r>
                                <w:t>Mikrophonverstärkers</w:t>
                              </w:r>
                              <w:proofErr w:type="spellEnd"/>
                              <w:r>
                                <w:t>.</w:t>
                              </w:r>
                              <w:r w:rsidR="002C5EC2" w:rsidRPr="002C5EC2">
                                <w:t xml:space="preserve"> R1 speist das eingebaute FET des Mikrophons. C1 dient zum Entkoppeln des Signals und R2 bestimmt die Verstärkung. CF verhindert, dass der Verstärker zu schwingen beginn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4" w:name="_Toc34608080"/>
                        <w:r>
                          <w:t xml:space="preserve">Abbildung </w:t>
                        </w:r>
                        <w:fldSimple w:instr=" SEQ Abbildung \* ARABIC ">
                          <w:r w:rsidR="00F154CA">
                            <w:rPr>
                              <w:noProof/>
                            </w:rPr>
                            <w:t>3</w:t>
                          </w:r>
                        </w:fldSimple>
                        <w:r>
                          <w:t xml:space="preserve">: Aufbau des </w:t>
                        </w:r>
                        <w:proofErr w:type="spellStart"/>
                        <w:r>
                          <w:t>Mikrophonverstärkers</w:t>
                        </w:r>
                        <w:proofErr w:type="spellEnd"/>
                        <w:r>
                          <w:t>.</w:t>
                        </w:r>
                        <w:r w:rsidR="002C5EC2" w:rsidRPr="002C5EC2">
                          <w:t xml:space="preserve"> R1 speist das eingebaute FET des Mikrophons. C1 dient zum Entkoppeln des Signals und R2 bestimmt die Verstärkung. CF verhindert, dass der Verstärker zu schwingen beginnt.</w:t>
                        </w:r>
                        <w:bookmarkEnd w:id="24"/>
                      </w:p>
                    </w:txbxContent>
                  </v:textbox>
                </v:shape>
                <w10:wrap type="topAndBottom" anchorx="margin"/>
              </v:group>
            </w:pict>
          </mc:Fallback>
        </mc:AlternateContent>
      </w:r>
      <w:r w:rsidR="00926690">
        <w:t xml:space="preserve">Das </w:t>
      </w:r>
      <w:proofErr w:type="spellStart"/>
      <w:r w:rsidR="00926690">
        <w:t>Mikrophonsignal</w:t>
      </w:r>
      <w:proofErr w:type="spellEnd"/>
      <w:r w:rsidR="00926690">
        <w:t xml:space="preserve"> wird mit einem diskret aufgebauten Verstärker </w:t>
      </w:r>
      <w:r w:rsidR="00F84B97">
        <w:t xml:space="preserve">auf eine Spannung gebracht, welche vom Mikrokontroller </w:t>
      </w:r>
      <w:r w:rsidR="00175086">
        <w:t>weiterverarbeiten</w:t>
      </w:r>
      <w:r w:rsidR="00F84B97">
        <w:t xml:space="preserve"> </w:t>
      </w:r>
      <w:proofErr w:type="gramStart"/>
      <w:r w:rsidR="00F84B97">
        <w:t>werden</w:t>
      </w:r>
      <w:proofErr w:type="gramEnd"/>
      <w:r w:rsidR="00F84B97">
        <w:t xml:space="preserve">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w:t>
      </w:r>
      <w:proofErr w:type="spellStart"/>
      <w:r w:rsidR="00F84B97">
        <w:t>Pa</w:t>
      </w:r>
      <w:proofErr w:type="spellEnd"/>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w:t>
      </w:r>
      <w:proofErr w:type="spellStart"/>
      <w:r w:rsidR="0026528C">
        <w:t>Transimpedanzverstärker</w:t>
      </w:r>
      <w:proofErr w:type="spellEnd"/>
      <w:r w:rsidR="0026528C">
        <w:t xml:space="preserve">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 xml:space="preserve">Hochpassfilter unterdrückt werden. Das kann direkt im </w:t>
      </w:r>
      <w:proofErr w:type="spellStart"/>
      <w:r w:rsidR="006F716D">
        <w:t>Mikrophonverstärker</w:t>
      </w:r>
      <w:proofErr w:type="spellEnd"/>
      <w:r w:rsidR="006F716D">
        <w:t xml:space="preserve">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5076BEBF" w:rsidR="00833972" w:rsidRDefault="002E0A5D" w:rsidP="00833972">
      <w:pPr>
        <w:pStyle w:val="berschrift3"/>
      </w:pPr>
      <w:r>
        <w:t>Wireless</w:t>
      </w:r>
      <w:r w:rsidR="00FE7CC1">
        <w:t xml:space="preserve"> </w:t>
      </w:r>
      <w:proofErr w:type="spellStart"/>
      <w:r w:rsidR="00FE7CC1">
        <w:t>Interakrion</w:t>
      </w:r>
      <w:proofErr w:type="spellEnd"/>
    </w:p>
    <w:p w14:paraId="31602036" w14:textId="2FFF87F7" w:rsidR="00833972" w:rsidRDefault="00833972" w:rsidP="00833972">
      <w:r>
        <w:t>Für die serielle Datenübertragung zwischen d</w:t>
      </w:r>
      <w:r w:rsidR="002E0A5D">
        <w:t>er Interaktion</w:t>
      </w:r>
      <w:r>
        <w:t xml:space="preserve"> und des </w:t>
      </w:r>
      <w:proofErr w:type="spellStart"/>
      <w:r>
        <w:t>Mc</w:t>
      </w:r>
      <w:proofErr w:type="spellEnd"/>
      <w:r>
        <w:t xml:space="preserve">, wird ein </w:t>
      </w:r>
      <w:r w:rsidR="00C101DF">
        <w:t xml:space="preserve">ESP31-Wroom-32 Modul der Firma </w:t>
      </w:r>
      <w:proofErr w:type="spellStart"/>
      <w:r w:rsidR="00C101DF" w:rsidRPr="00C101DF">
        <w:t>Espressif</w:t>
      </w:r>
      <w:proofErr w:type="spellEnd"/>
      <w:r w:rsidR="00C101DF" w:rsidRPr="00C101DF">
        <w:t xml:space="preserve"> Systems</w:t>
      </w:r>
      <w:r w:rsidR="002E0A5D">
        <w:t xml:space="preserve"> eingesetzt. Dieses</w:t>
      </w:r>
      <w:r w:rsidR="00C101DF">
        <w:t xml:space="preserve"> besitzt nebst eines Bluetooth-</w:t>
      </w:r>
      <w:r w:rsidR="00C101DF">
        <w:lastRenderedPageBreak/>
        <w:t>Moduls zusätzlich noch ein Wifi-Modul</w:t>
      </w:r>
      <w:r w:rsidR="002E0A5D">
        <w:t xml:space="preserve">. Bei Verwendung des Bluetooth-Moduls würde die Interaktion über eine Android-App stattfinden. Für die </w:t>
      </w:r>
      <w:r w:rsidR="00C101DF">
        <w:t xml:space="preserve">Bedienung per Webserver </w:t>
      </w:r>
      <w:r w:rsidR="002E0A5D">
        <w:t>müsste das Wifi-Modul verwendet werden. Beide Möglichkeiten haben Vor- und Nachteile. Ein deutlicher Vorteil d</w:t>
      </w:r>
      <w:r w:rsidR="00473CD6">
        <w:t>er Verwendung des Wifi-Moduls wäre, dass sich jedes Wifi-fähige Gerät mit der POV Kugel verbinden lässt. Dies steigert die Benutzerfreundlichkeit. Der Vorteil vom Bluetooth-Modul wäre der geringere Stromverbrauch.</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r>
        <w:br/>
        <w:t>- Der Standfuss, in welchem der Motor, Akku und ein Gewicht integriert ist.</w:t>
      </w:r>
      <w:r>
        <w:br/>
        <w:t>- Eine Befestigungsstange, an welcher sich der Magnet für den Hall-Sensor befindet.</w:t>
      </w:r>
    </w:p>
    <w:p w14:paraId="189FCDCD" w14:textId="790FDA54" w:rsidR="00A135FD" w:rsidRDefault="00A135FD" w:rsidP="00926690"/>
    <w:p w14:paraId="7037D348" w14:textId="5C2407F3" w:rsidR="00473CD6" w:rsidRDefault="00473CD6" w:rsidP="00473CD6">
      <w:pPr>
        <w:pStyle w:val="berschrift3"/>
      </w:pPr>
      <w:r>
        <w:t>Speisung</w:t>
      </w:r>
    </w:p>
    <w:p w14:paraId="650A4C72" w14:textId="4556F006" w:rsidR="00FE7CC1" w:rsidRPr="00473CD6" w:rsidRDefault="00473CD6" w:rsidP="00473CD6">
      <w:r>
        <w:t xml:space="preserve">Die Speisung soll mit einem Akku realisiert werden, damit die Benutzung des Demogerätes möglichst flexibel ist. Für die oben beschriebene Hardware werden verschiedene Spannungen benötigt. Für den Motor wird 12V benötigt. Deshalb wird ein 12V Akku benötigt. Die restliche Hardware benötigt 3.3V oder 5V. </w:t>
      </w:r>
    </w:p>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5" w:name="_Toc33606707"/>
      <w:r w:rsidRPr="00594CF2">
        <w:rPr>
          <w:rFonts w:cs="Times New Roman"/>
        </w:rPr>
        <w:lastRenderedPageBreak/>
        <w:t>Software</w:t>
      </w:r>
      <w:bookmarkEnd w:id="25"/>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180DC4B7" w:rsidR="00F16678" w:rsidRDefault="00F16678" w:rsidP="00F16678">
      <w:pPr>
        <w:pStyle w:val="berschrift3"/>
      </w:pPr>
      <w:r>
        <w:t>Mikrokontroller</w:t>
      </w:r>
    </w:p>
    <w:p w14:paraId="634059E9" w14:textId="77777777" w:rsidR="005C0085" w:rsidRPr="005C0085" w:rsidRDefault="005C0085" w:rsidP="005C0085">
      <w:bookmarkStart w:id="26" w:name="_GoBack"/>
      <w:bookmarkEnd w:id="26"/>
    </w:p>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7" w:name="_Toc34608081"/>
                              <w:r>
                                <w:t xml:space="preserve">Abbildung </w:t>
                              </w:r>
                              <w:fldSimple w:instr=" SEQ Abbildung \* ARABIC ">
                                <w:r w:rsidR="00F154CA">
                                  <w:rPr>
                                    <w:noProof/>
                                  </w:rPr>
                                  <w:t>4</w:t>
                                </w:r>
                              </w:fldSimple>
                              <w:r>
                                <w:t>: Prinzipschema einer App mit zwei Men</w:t>
                              </w:r>
                              <w:r w:rsidR="009E182E">
                                <w:t>ü</w:t>
                              </w:r>
                              <w:r>
                                <w:t>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fldSimple w:instr=" SEQ Abbildung \* ARABIC ">
                          <w:r w:rsidR="00F154CA">
                            <w:rPr>
                              <w:noProof/>
                            </w:rPr>
                            <w:t>4</w:t>
                          </w:r>
                        </w:fldSimple>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w:t>
      </w:r>
      <w:proofErr w:type="spellStart"/>
      <w:r w:rsidR="00340AD6">
        <w:t>Kotlin</w:t>
      </w:r>
      <w:proofErr w:type="spellEnd"/>
      <w:r w:rsidR="00340AD6">
        <w:t xml:space="preserve">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proofErr w:type="spellStart"/>
      <w:r w:rsidRPr="00526B51">
        <w:rPr>
          <w:i/>
          <w:iCs/>
        </w:rPr>
        <w:t>Activity</w:t>
      </w:r>
      <w:proofErr w:type="spellEnd"/>
      <w:r>
        <w:t xml:space="preserve"> bezeichnet. </w:t>
      </w:r>
      <w:r w:rsidR="0094702D">
        <w:t xml:space="preserve">Innerhalb dieser Klasse wird u.a. definiert, wie auf Benutzereingaben reagiert wird. Einer </w:t>
      </w:r>
      <w:proofErr w:type="spellStart"/>
      <w:r w:rsidR="0094702D" w:rsidRPr="00526B51">
        <w:rPr>
          <w:i/>
          <w:iCs/>
        </w:rPr>
        <w:t>Activity</w:t>
      </w:r>
      <w:proofErr w:type="spellEnd"/>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onsnummer</w:t>
      </w:r>
      <w:r w:rsidR="0094702D">
        <w:t xml:space="preserve"> abgelegt ist.</w:t>
      </w:r>
      <w:r w:rsidR="00792D4C">
        <w:t xml:space="preserve"> Wie üblich in Java, müssen alle Bedienelemente mit einem entsprechenden </w:t>
      </w:r>
      <w:proofErr w:type="spellStart"/>
      <w:r w:rsidR="00792D4C" w:rsidRPr="00526B51">
        <w:rPr>
          <w:i/>
          <w:iCs/>
        </w:rPr>
        <w:t>Listener</w:t>
      </w:r>
      <w:proofErr w:type="spellEnd"/>
      <w:r w:rsidR="00792D4C">
        <w:t xml:space="preserve"> verknüpft sein, welcher auf Eingaben reagieren kann. Wenn z.B. in einem Men</w:t>
      </w:r>
      <w:r w:rsidR="004716C1">
        <w:t>ü</w:t>
      </w:r>
      <w:r w:rsidR="00792D4C">
        <w:t xml:space="preserve"> ein Knopf gedrückt wird, kann mit </w:t>
      </w:r>
      <w:proofErr w:type="spellStart"/>
      <w:r w:rsidR="00792D4C" w:rsidRPr="00792D4C">
        <w:rPr>
          <w:i/>
          <w:iCs/>
        </w:rPr>
        <w:t>R.</w:t>
      </w:r>
      <w:proofErr w:type="gramStart"/>
      <w:r w:rsidR="00792D4C" w:rsidRPr="00792D4C">
        <w:rPr>
          <w:i/>
          <w:iCs/>
        </w:rPr>
        <w:t>id.button</w:t>
      </w:r>
      <w:proofErr w:type="spellEnd"/>
      <w:proofErr w:type="gramEnd"/>
      <w:r w:rsidR="00792D4C">
        <w:t xml:space="preserve"> der Auslöser dieses Events bestimmt werden. </w:t>
      </w:r>
      <w:r w:rsidR="006A03B6">
        <w:t>Weitere</w:t>
      </w:r>
      <w:r w:rsidR="00792D4C">
        <w:t xml:space="preserve"> </w:t>
      </w:r>
      <w:proofErr w:type="spellStart"/>
      <w:r w:rsidR="00792D4C" w:rsidRPr="00526B51">
        <w:t>Activities</w:t>
      </w:r>
      <w:proofErr w:type="spellEnd"/>
      <w:r w:rsidR="006A03B6">
        <w:t xml:space="preserve"> (z.B. das </w:t>
      </w:r>
      <w:proofErr w:type="spellStart"/>
      <w:r w:rsidR="006A03B6" w:rsidRPr="006A03B6">
        <w:rPr>
          <w:i/>
          <w:iCs/>
        </w:rPr>
        <w:t>SubMenu</w:t>
      </w:r>
      <w:proofErr w:type="spellEnd"/>
      <w:r w:rsidR="006A03B6">
        <w:t>)</w:t>
      </w:r>
      <w:r w:rsidR="00792D4C">
        <w:t xml:space="preserve"> werden </w:t>
      </w:r>
      <w:r w:rsidR="006A03B6">
        <w:t xml:space="preserve">anschliessend </w:t>
      </w:r>
      <w:r w:rsidR="00792D4C">
        <w:t xml:space="preserve">mithilfe eines </w:t>
      </w:r>
      <w:proofErr w:type="spellStart"/>
      <w:r w:rsidR="00792D4C" w:rsidRPr="00526B51">
        <w:rPr>
          <w:i/>
          <w:iCs/>
        </w:rPr>
        <w:t>Intents</w:t>
      </w:r>
      <w:proofErr w:type="spellEnd"/>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9" w:name="_Toc33606708"/>
      <w:r>
        <w:lastRenderedPageBreak/>
        <w:t>Bedienung</w:t>
      </w:r>
      <w:bookmarkEnd w:id="29"/>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30" w:name="_Toc34608082"/>
                              <w:r>
                                <w:t xml:space="preserve">Abbildung </w:t>
                              </w:r>
                              <w:r w:rsidR="00351F85">
                                <w:fldChar w:fldCharType="begin"/>
                              </w:r>
                              <w:r w:rsidR="00351F85">
                                <w:instrText xml:space="preserve"> SEQ Abbildung \* ARABIC </w:instrText>
                              </w:r>
                              <w:r w:rsidR="00351F85">
                                <w:fldChar w:fldCharType="separate"/>
                              </w:r>
                              <w:r w:rsidR="00F154CA">
                                <w:rPr>
                                  <w:noProof/>
                                </w:rPr>
                                <w:t>5</w:t>
                              </w:r>
                              <w:r w:rsidR="00351F85">
                                <w:rPr>
                                  <w:noProof/>
                                </w:rPr>
                                <w:fldChar w:fldCharType="end"/>
                              </w:r>
                              <w:r>
                                <w:t>: Mögliches Layout der Ap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r w:rsidR="00351F85">
                          <w:fldChar w:fldCharType="begin"/>
                        </w:r>
                        <w:r w:rsidR="00351F85">
                          <w:instrText xml:space="preserve"> SEQ Abbildung \* ARABIC </w:instrText>
                        </w:r>
                        <w:r w:rsidR="00351F85">
                          <w:fldChar w:fldCharType="separate"/>
                        </w:r>
                        <w:r w:rsidR="00F154CA">
                          <w:rPr>
                            <w:noProof/>
                          </w:rPr>
                          <w:t>5</w:t>
                        </w:r>
                        <w:r w:rsidR="00351F85">
                          <w:rPr>
                            <w:noProof/>
                          </w:rPr>
                          <w:fldChar w:fldCharType="end"/>
                        </w:r>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proofErr w:type="spellStart"/>
      <w:r w:rsidRPr="00526B51">
        <w:t>Keypad</w:t>
      </w:r>
      <w:proofErr w:type="spellEnd"/>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32" w:name="_Toc33606709"/>
      <w:r w:rsidRPr="00594CF2">
        <w:rPr>
          <w:rFonts w:cs="Times New Roman"/>
        </w:rPr>
        <w:t>Testkonzept</w:t>
      </w:r>
      <w:bookmarkEnd w:id="32"/>
    </w:p>
    <w:p w14:paraId="10E827D7" w14:textId="6EF52751" w:rsidR="00526B51" w:rsidRPr="00526B51" w:rsidRDefault="004716C1" w:rsidP="00526B51">
      <w:pPr>
        <w:pStyle w:val="berschrift1"/>
        <w:spacing w:before="0" w:line="240" w:lineRule="auto"/>
        <w:rPr>
          <w:rFonts w:cs="Times New Roman"/>
        </w:rPr>
      </w:pPr>
      <w:bookmarkStart w:id="33" w:name="_Toc33606710"/>
      <w:r>
        <w:rPr>
          <w:rFonts w:cs="Times New Roman"/>
        </w:rPr>
        <w:t>P</w:t>
      </w:r>
      <w:r w:rsidR="00077346" w:rsidRPr="00594CF2">
        <w:rPr>
          <w:rFonts w:cs="Times New Roman"/>
        </w:rPr>
        <w:t>rojektvereinbarung</w:t>
      </w:r>
      <w:bookmarkEnd w:id="33"/>
    </w:p>
    <w:p w14:paraId="67C9A428" w14:textId="557FFC3B" w:rsidR="003038DE" w:rsidRPr="00526B51" w:rsidRDefault="00077346" w:rsidP="00526B51">
      <w:pPr>
        <w:pStyle w:val="berschrift1"/>
        <w:spacing w:before="0" w:line="240" w:lineRule="auto"/>
        <w:rPr>
          <w:rFonts w:cs="Times New Roman"/>
        </w:rPr>
      </w:pPr>
      <w:bookmarkStart w:id="34" w:name="_Toc33606711"/>
      <w:r w:rsidRPr="00594CF2">
        <w:rPr>
          <w:rFonts w:cs="Times New Roman"/>
        </w:rPr>
        <w:t>Echtheitserklärung</w:t>
      </w:r>
      <w:bookmarkEnd w:id="34"/>
    </w:p>
    <w:p w14:paraId="2EEFB6BA" w14:textId="77777777" w:rsidR="00545372" w:rsidRDefault="00545372">
      <w:pPr>
        <w:rPr>
          <w:rFonts w:eastAsia="Calibri Light" w:cs="Times New Roman"/>
          <w:sz w:val="32"/>
          <w:szCs w:val="32"/>
        </w:rPr>
      </w:pPr>
      <w:bookmarkStart w:id="35"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5"/>
    </w:p>
    <w:p w14:paraId="5BBED22F" w14:textId="77777777" w:rsidR="00D51BA0" w:rsidRPr="00D51BA0" w:rsidRDefault="00D51BA0" w:rsidP="00D51BA0"/>
    <w:sdt>
      <w:sdtPr>
        <w:id w:val="111145805"/>
        <w:bibliography/>
      </w:sdtPr>
      <w:sdtEndPr/>
      <w:sdtContent>
        <w:p w14:paraId="77FFD8C3" w14:textId="568D3BA3" w:rsidR="009C1D1A" w:rsidRPr="009C1D1A" w:rsidRDefault="00351F85"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43044E" w:rsidRDefault="000A4B71" w:rsidP="003D2BE0">
          <w:pPr>
            <w:ind w:left="432" w:hanging="432"/>
            <w:rPr>
              <w:lang w:val="en-US"/>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43044E">
            <w:rPr>
              <w:noProof/>
              <w:lang w:val="en-US"/>
            </w:rPr>
            <w:t xml:space="preserve">Available: </w:t>
          </w:r>
          <w:r w:rsidR="004334F8" w:rsidRPr="0043044E">
            <w:rPr>
              <w:lang w:val="en-US"/>
            </w:rPr>
            <w:t>https://www.analog.com/en/analog-dialogue/articles/understanding-microphone-sensitivity.html</w:t>
          </w:r>
          <w:r w:rsidR="007011D2" w:rsidRPr="0043044E">
            <w:rPr>
              <w:lang w:val="en-US"/>
            </w:rPr>
            <w:t xml:space="preserve"> </w:t>
          </w:r>
          <w:r w:rsidR="00856BA1" w:rsidRPr="0043044E">
            <w:rPr>
              <w:noProof/>
              <w:lang w:val="en-US"/>
            </w:rPr>
            <w:t>[</w:t>
          </w:r>
          <w:r w:rsidR="00FA1E3F" w:rsidRPr="0043044E">
            <w:rPr>
              <w:noProof/>
              <w:lang w:val="en-US"/>
            </w:rPr>
            <w:t>Abrufdatum</w:t>
          </w:r>
          <w:r w:rsidR="00856BA1" w:rsidRPr="0043044E">
            <w:rPr>
              <w:noProof/>
              <w:lang w:val="en-US"/>
            </w:rPr>
            <w:t xml:space="preserve"> </w:t>
          </w:r>
          <w:r w:rsidR="004334F8" w:rsidRPr="0043044E">
            <w:rPr>
              <w:noProof/>
              <w:lang w:val="en-US"/>
            </w:rPr>
            <w:t>06</w:t>
          </w:r>
          <w:r w:rsidR="00FA1E3F" w:rsidRPr="0043044E">
            <w:rPr>
              <w:noProof/>
              <w:lang w:val="en-US"/>
            </w:rPr>
            <w:t>.</w:t>
          </w:r>
          <w:r w:rsidR="004334F8" w:rsidRPr="0043044E">
            <w:rPr>
              <w:noProof/>
              <w:lang w:val="en-US"/>
            </w:rPr>
            <w:t>03</w:t>
          </w:r>
          <w:r w:rsidR="00FA1E3F" w:rsidRPr="0043044E">
            <w:rPr>
              <w:noProof/>
              <w:lang w:val="en-US"/>
            </w:rPr>
            <w:t>.</w:t>
          </w:r>
          <w:r w:rsidR="00856BA1" w:rsidRPr="0043044E">
            <w:rPr>
              <w:noProof/>
              <w:lang w:val="en-US"/>
            </w:rPr>
            <w:t>20</w:t>
          </w:r>
          <w:r w:rsidR="007011D2" w:rsidRPr="0043044E">
            <w:rPr>
              <w:noProof/>
              <w:lang w:val="en-US"/>
            </w:rPr>
            <w:t>20</w:t>
          </w:r>
          <w:r w:rsidR="00856BA1" w:rsidRPr="0043044E">
            <w:rPr>
              <w:noProof/>
              <w:lang w:val="en-US"/>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proofErr w:type="spellStart"/>
      <w:r>
        <w:rPr>
          <w:lang w:val="en-GB"/>
        </w:rPr>
        <w:t>Abbildungsverzeichnis</w:t>
      </w:r>
      <w:proofErr w:type="spellEnd"/>
    </w:p>
    <w:p w14:paraId="1373A03C" w14:textId="5D9708F6"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351F85">
      <w:pPr>
        <w:pStyle w:val="Abbildungsverzeichnis"/>
        <w:tabs>
          <w:tab w:val="right" w:leader="dot" w:pos="9060"/>
        </w:tabs>
        <w:rPr>
          <w:rFonts w:asciiTheme="minorHAnsi" w:eastAsiaTheme="minorEastAsia" w:hAnsiTheme="minorHAnsi" w:cstheme="minorBidi"/>
          <w:noProof/>
        </w:rPr>
      </w:pPr>
      <w:hyperlink r:id="rId22" w:anchor="_Toc34608079" w:history="1">
        <w:r w:rsidR="00545372" w:rsidRPr="00EF3C35">
          <w:rPr>
            <w:rStyle w:val="Hyperlink"/>
            <w:noProof/>
          </w:rPr>
          <w:t>Abbildung 2: Aufbau eines Elektret-Mikrophons.</w:t>
        </w:r>
        <w:r w:rsidR="00545372">
          <w:rPr>
            <w:noProof/>
            <w:webHidden/>
          </w:rPr>
          <w:tab/>
        </w:r>
        <w:r w:rsidR="00545372">
          <w:rPr>
            <w:noProof/>
            <w:webHidden/>
          </w:rPr>
          <w:fldChar w:fldCharType="begin"/>
        </w:r>
        <w:r w:rsidR="00545372">
          <w:rPr>
            <w:noProof/>
            <w:webHidden/>
          </w:rPr>
          <w:instrText xml:space="preserve"> PAGEREF _Toc34608079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2E9FCB29" w14:textId="322F9772" w:rsidR="00545372" w:rsidRDefault="00351F85">
      <w:pPr>
        <w:pStyle w:val="Abbildungsverzeichnis"/>
        <w:tabs>
          <w:tab w:val="right" w:leader="dot" w:pos="9060"/>
        </w:tabs>
        <w:rPr>
          <w:rFonts w:asciiTheme="minorHAnsi" w:eastAsiaTheme="minorEastAsia" w:hAnsiTheme="minorHAnsi" w:cstheme="minorBidi"/>
          <w:noProof/>
        </w:rPr>
      </w:pPr>
      <w:hyperlink r:id="rId23" w:anchor="_Toc34608080" w:history="1">
        <w:r w:rsidR="00545372"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sidR="00545372">
          <w:rPr>
            <w:noProof/>
            <w:webHidden/>
          </w:rPr>
          <w:tab/>
        </w:r>
        <w:r w:rsidR="00545372">
          <w:rPr>
            <w:noProof/>
            <w:webHidden/>
          </w:rPr>
          <w:fldChar w:fldCharType="begin"/>
        </w:r>
        <w:r w:rsidR="00545372">
          <w:rPr>
            <w:noProof/>
            <w:webHidden/>
          </w:rPr>
          <w:instrText xml:space="preserve"> PAGEREF _Toc34608080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4341BA83" w14:textId="6F68EA03" w:rsidR="00545372" w:rsidRDefault="00351F85">
      <w:pPr>
        <w:pStyle w:val="Abbildungsverzeichnis"/>
        <w:tabs>
          <w:tab w:val="right" w:leader="dot" w:pos="9060"/>
        </w:tabs>
        <w:rPr>
          <w:rFonts w:asciiTheme="minorHAnsi" w:eastAsiaTheme="minorEastAsia" w:hAnsiTheme="minorHAnsi" w:cstheme="minorBidi"/>
          <w:noProof/>
        </w:rPr>
      </w:pPr>
      <w:hyperlink r:id="rId24" w:anchor="_Toc34608081" w:history="1">
        <w:r w:rsidR="00545372" w:rsidRPr="00EF3C35">
          <w:rPr>
            <w:rStyle w:val="Hyperlink"/>
            <w:noProof/>
          </w:rPr>
          <w:t>Abbildung 4: Prinzipschema einer App mit zwei Menüs und einem Knopf.</w:t>
        </w:r>
        <w:r w:rsidR="00545372">
          <w:rPr>
            <w:noProof/>
            <w:webHidden/>
          </w:rPr>
          <w:tab/>
        </w:r>
        <w:r w:rsidR="00545372">
          <w:rPr>
            <w:noProof/>
            <w:webHidden/>
          </w:rPr>
          <w:fldChar w:fldCharType="begin"/>
        </w:r>
        <w:r w:rsidR="00545372">
          <w:rPr>
            <w:noProof/>
            <w:webHidden/>
          </w:rPr>
          <w:instrText xml:space="preserve"> PAGEREF _Toc34608081 \h </w:instrText>
        </w:r>
        <w:r w:rsidR="00545372">
          <w:rPr>
            <w:noProof/>
            <w:webHidden/>
          </w:rPr>
        </w:r>
        <w:r w:rsidR="00545372">
          <w:rPr>
            <w:noProof/>
            <w:webHidden/>
          </w:rPr>
          <w:fldChar w:fldCharType="separate"/>
        </w:r>
        <w:r w:rsidR="00545372">
          <w:rPr>
            <w:noProof/>
            <w:webHidden/>
          </w:rPr>
          <w:t>8</w:t>
        </w:r>
        <w:r w:rsidR="00545372">
          <w:rPr>
            <w:noProof/>
            <w:webHidden/>
          </w:rPr>
          <w:fldChar w:fldCharType="end"/>
        </w:r>
      </w:hyperlink>
    </w:p>
    <w:p w14:paraId="4B9D0C88" w14:textId="5F7438A2" w:rsidR="00545372" w:rsidRDefault="00351F85">
      <w:pPr>
        <w:pStyle w:val="Abbildungsverzeichnis"/>
        <w:tabs>
          <w:tab w:val="right" w:leader="dot" w:pos="9060"/>
        </w:tabs>
        <w:rPr>
          <w:rFonts w:asciiTheme="minorHAnsi" w:eastAsiaTheme="minorEastAsia" w:hAnsiTheme="minorHAnsi" w:cstheme="minorBidi"/>
          <w:noProof/>
        </w:rPr>
      </w:pPr>
      <w:hyperlink r:id="rId25" w:anchor="_Toc34608082" w:history="1">
        <w:r w:rsidR="00545372" w:rsidRPr="00EF3C35">
          <w:rPr>
            <w:rStyle w:val="Hyperlink"/>
            <w:noProof/>
          </w:rPr>
          <w:t>Abbildung 5: Mögliches Layout der App.</w:t>
        </w:r>
        <w:r w:rsidR="00545372">
          <w:rPr>
            <w:noProof/>
            <w:webHidden/>
          </w:rPr>
          <w:tab/>
        </w:r>
        <w:r w:rsidR="00545372">
          <w:rPr>
            <w:noProof/>
            <w:webHidden/>
          </w:rPr>
          <w:fldChar w:fldCharType="begin"/>
        </w:r>
        <w:r w:rsidR="00545372">
          <w:rPr>
            <w:noProof/>
            <w:webHidden/>
          </w:rPr>
          <w:instrText xml:space="preserve"> PAGEREF _Toc34608082 \h </w:instrText>
        </w:r>
        <w:r w:rsidR="00545372">
          <w:rPr>
            <w:noProof/>
            <w:webHidden/>
          </w:rPr>
        </w:r>
        <w:r w:rsidR="00545372">
          <w:rPr>
            <w:noProof/>
            <w:webHidden/>
          </w:rPr>
          <w:fldChar w:fldCharType="separate"/>
        </w:r>
        <w:r w:rsidR="00545372">
          <w:rPr>
            <w:noProof/>
            <w:webHidden/>
          </w:rPr>
          <w:t>9</w:t>
        </w:r>
        <w:r w:rsidR="00545372">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proofErr w:type="spellStart"/>
      <w:r>
        <w:rPr>
          <w:lang w:val="en-GB"/>
        </w:rPr>
        <w:t>Tabellenverzeichnis</w:t>
      </w:r>
      <w:proofErr w:type="spellEnd"/>
    </w:p>
    <w:p w14:paraId="42E71F25" w14:textId="56F7E31D"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07ED9" w14:textId="77777777" w:rsidR="00351F85" w:rsidRDefault="00351F85">
      <w:pPr>
        <w:spacing w:after="0" w:line="240" w:lineRule="auto"/>
      </w:pPr>
      <w:r>
        <w:separator/>
      </w:r>
    </w:p>
  </w:endnote>
  <w:endnote w:type="continuationSeparator" w:id="0">
    <w:p w14:paraId="1E58DDC3" w14:textId="77777777" w:rsidR="00351F85" w:rsidRDefault="0035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351F85">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D77AE" w14:textId="77777777" w:rsidR="00351F85" w:rsidRDefault="00351F85">
      <w:pPr>
        <w:spacing w:after="0" w:line="240" w:lineRule="auto"/>
      </w:pPr>
      <w:r>
        <w:separator/>
      </w:r>
    </w:p>
  </w:footnote>
  <w:footnote w:type="continuationSeparator" w:id="0">
    <w:p w14:paraId="1F75E2D9" w14:textId="77777777" w:rsidR="00351F85" w:rsidRDefault="00351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0A5D"/>
    <w:rsid w:val="002E5F7A"/>
    <w:rsid w:val="002E7863"/>
    <w:rsid w:val="002F0387"/>
    <w:rsid w:val="002F1CBD"/>
    <w:rsid w:val="002F65F0"/>
    <w:rsid w:val="003038DE"/>
    <w:rsid w:val="00311896"/>
    <w:rsid w:val="003159A3"/>
    <w:rsid w:val="00327D4E"/>
    <w:rsid w:val="00340AD6"/>
    <w:rsid w:val="00351F85"/>
    <w:rsid w:val="0035217A"/>
    <w:rsid w:val="00356903"/>
    <w:rsid w:val="00360961"/>
    <w:rsid w:val="00362712"/>
    <w:rsid w:val="0037027F"/>
    <w:rsid w:val="003745C4"/>
    <w:rsid w:val="00380210"/>
    <w:rsid w:val="00392531"/>
    <w:rsid w:val="003A322D"/>
    <w:rsid w:val="003A3A96"/>
    <w:rsid w:val="003A40B4"/>
    <w:rsid w:val="003B4C49"/>
    <w:rsid w:val="003B5582"/>
    <w:rsid w:val="003C76C6"/>
    <w:rsid w:val="003D2BE0"/>
    <w:rsid w:val="003E3150"/>
    <w:rsid w:val="003E3BBB"/>
    <w:rsid w:val="003F1997"/>
    <w:rsid w:val="00412D2B"/>
    <w:rsid w:val="00424023"/>
    <w:rsid w:val="0043044E"/>
    <w:rsid w:val="004334F8"/>
    <w:rsid w:val="00441624"/>
    <w:rsid w:val="00455035"/>
    <w:rsid w:val="00471159"/>
    <w:rsid w:val="004716C1"/>
    <w:rsid w:val="00473CD6"/>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0085"/>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45CF3"/>
    <w:rsid w:val="00746D3C"/>
    <w:rsid w:val="0074737C"/>
    <w:rsid w:val="007532B1"/>
    <w:rsid w:val="00765430"/>
    <w:rsid w:val="00783E04"/>
    <w:rsid w:val="00790657"/>
    <w:rsid w:val="00792D4C"/>
    <w:rsid w:val="007A344E"/>
    <w:rsid w:val="007B5249"/>
    <w:rsid w:val="007C1D16"/>
    <w:rsid w:val="007C31B9"/>
    <w:rsid w:val="007C3D76"/>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E37BD"/>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6E67"/>
    <w:rsid w:val="00AE1DF9"/>
    <w:rsid w:val="00AE68B4"/>
    <w:rsid w:val="00B117EB"/>
    <w:rsid w:val="00B17DC7"/>
    <w:rsid w:val="00B261B3"/>
    <w:rsid w:val="00B31A1A"/>
    <w:rsid w:val="00B33E4A"/>
    <w:rsid w:val="00B34575"/>
    <w:rsid w:val="00B35044"/>
    <w:rsid w:val="00B43E4A"/>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633B0"/>
    <w:rsid w:val="00D70256"/>
    <w:rsid w:val="00D71C6F"/>
    <w:rsid w:val="00D746C0"/>
    <w:rsid w:val="00D86FFF"/>
    <w:rsid w:val="00D91DD3"/>
    <w:rsid w:val="00D92E6C"/>
    <w:rsid w:val="00DB796F"/>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 w:val="00FE7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949A9274-730F-4148-8340-F7B8B9A6E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81</Words>
  <Characters>13117</Characters>
  <Application>Microsoft Office Word</Application>
  <DocSecurity>0</DocSecurity>
  <Lines>109</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ilvan Burkard</cp:lastModifiedBy>
  <cp:revision>231</cp:revision>
  <cp:lastPrinted>2019-04-07T08:43:00Z</cp:lastPrinted>
  <dcterms:created xsi:type="dcterms:W3CDTF">2019-03-21T12:04:00Z</dcterms:created>
  <dcterms:modified xsi:type="dcterms:W3CDTF">2020-03-10T19:13:00Z</dcterms:modified>
</cp:coreProperties>
</file>